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kie Hol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k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15 West Columbia Avenu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kieking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0987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